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7f9939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7bbaa0fc-8ed5-4204-8cdd-b04ab824ee25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43:17Z</dcterms:created>
  <dcterms:modified xsi:type="dcterms:W3CDTF">2023-07-04T17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